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>You should provide this letter on your organisation lette</w:t>
      </w:r>
      <w:bookmarkStart w:id="0" w:name="_GoBack"/>
      <w:bookmarkEnd w:id="0"/>
      <w:r>
        <w:t xml:space="preserve">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4C4642FB" w:rsidR="00937088" w:rsidRPr="00937088" w:rsidRDefault="00937088" w:rsidP="00937088">
      <w:pPr>
        <w:pStyle w:val="NoSpacing"/>
      </w:pPr>
      <w:r w:rsidRPr="00937088">
        <w:lastRenderedPageBreak/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02918B1F" w:rsidR="003F7D5A" w:rsidRPr="00CF7E84" w:rsidRDefault="00573D98" w:rsidP="00AB59E5">
      <w:pPr>
        <w:pStyle w:val="Heading1"/>
      </w:pPr>
      <w:r>
        <w:t>Support for [grant opportunity name] project</w:t>
      </w:r>
    </w:p>
    <w:p w14:paraId="2492CE00" w14:textId="5FBB8B78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771563">
        <w:t xml:space="preserve">[grant opportunity]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5A2C78AA" w:rsidR="008905A0" w:rsidRPr="003F7D5A" w:rsidRDefault="00573D98" w:rsidP="00573D98">
    <w:pPr>
      <w:pStyle w:val="Footer"/>
      <w:tabs>
        <w:tab w:val="clear" w:pos="8640"/>
        <w:tab w:val="right" w:pos="8789"/>
      </w:tabs>
    </w:pPr>
    <w:r>
      <w:t>Board/ CEO Approval letter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DC79C9">
      <w:rPr>
        <w:noProof/>
      </w:rPr>
      <w:t>2</w:t>
    </w:r>
    <w:r>
      <w:fldChar w:fldCharType="end"/>
    </w:r>
    <w:r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DC79C9"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593C97" w14:textId="57E1D574" w:rsidR="00B0788F" w:rsidRDefault="00B0788F">
    <w:pPr>
      <w:pStyle w:val="Header"/>
    </w:pPr>
    <w:r w:rsidRPr="00180BF8">
      <w:rPr>
        <w:noProof/>
        <w:lang w:eastAsia="en-AU"/>
      </w:rPr>
      <w:drawing>
        <wp:inline distT="0" distB="0" distL="0" distR="0" wp14:anchorId="0DC6A4C7" wp14:editId="18AC0D69">
          <wp:extent cx="2238983" cy="705600"/>
          <wp:effectExtent l="0" t="0" r="9525" b="0"/>
          <wp:docPr id="1" name="Picture 1" descr="Australian Government | Department of Industry, Innovation and Science logo" title="Australian Government | Department of Industry, Innovation and Sci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IIS-header-tem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38983" cy="705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A22AC"/>
    <w:rsid w:val="006C2852"/>
    <w:rsid w:val="0071048C"/>
    <w:rsid w:val="00723B30"/>
    <w:rsid w:val="00771563"/>
    <w:rsid w:val="007F6C56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017A0"/>
    <w:rsid w:val="00915145"/>
    <w:rsid w:val="00936E59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301D"/>
    <w:rsid w:val="00AB59E5"/>
    <w:rsid w:val="00B0788F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5261F"/>
    <w:rsid w:val="00D87BC8"/>
    <w:rsid w:val="00DC79C9"/>
    <w:rsid w:val="00E029B2"/>
    <w:rsid w:val="00E54EBB"/>
    <w:rsid w:val="00E60FE3"/>
    <w:rsid w:val="00E72774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5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6559854e5c4d920cfcd38ff7838d5509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0586f62503b5db148ea1994827e010da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>Form</TermName>
          <TermId>19dfd0d6-11df-48a0-aef8-77b23bcd1b4d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>OFFICIAL</TermName>
          <TermId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  <n99e4c9942c6404eb103464a00e6097b xmlns="2a251b7e-61e4-4816-a71f-b295a9ad20fb">
      <Terms xmlns="http://schemas.microsoft.com/office/infopath/2007/PartnerControls"/>
    </n99e4c9942c6404eb103464a00e6097b>
    <TaxCatchAll xmlns="2a251b7e-61e4-4816-a71f-b295a9ad20fb"/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>Design</TermName>
          <TermId>15393cf4-1a80-4741-a8a5-a1faa3f14784</TermId>
        </TermInfo>
      </Terms>
    </g7bcb40ba23249a78edca7d43a67c1c9>
    <Comments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32973F-D1EF-4B89-B03E-63EB9EE51E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B451E5-807D-439A-8F18-A44F239BD22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75074D8-E1B2-4397-8FA9-B8FE44D18B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94433F-247D-448A-BBF2-486E7301859C}">
  <ds:schemaRefs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schemas.openxmlformats.org/package/2006/metadata/core-properties"/>
    <ds:schemaRef ds:uri="http://schemas.microsoft.com/sharepoint/v4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210CA2D8-626D-44DC-B0C7-57E2AAC45B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-Farm Efficiency Grants Sample Board or CEO approval letter</vt:lpstr>
    </vt:vector>
  </TitlesOfParts>
  <Manager/>
  <Company/>
  <LinksUpToDate>false</LinksUpToDate>
  <CharactersWithSpaces>110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-Farm Efficiency Grants Sample Board or CEO approval letter</dc:title>
  <dc:subject/>
  <dc:creator/>
  <cp:keywords/>
  <dc:description/>
  <cp:lastModifiedBy/>
  <cp:revision>1</cp:revision>
  <dcterms:created xsi:type="dcterms:W3CDTF">2021-11-09T03:01:00Z</dcterms:created>
  <dcterms:modified xsi:type="dcterms:W3CDTF">2021-11-09T03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4D13603DCBBC0F45A3901C1DD9554701</vt:lpwstr>
  </property>
</Properties>
</file>